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E80F6" w14:textId="77777777" w:rsidR="007426B5" w:rsidRDefault="007426B5" w:rsidP="007426B5">
      <w:pPr>
        <w:spacing w:after="0" w:line="240" w:lineRule="auto"/>
        <w:jc w:val="right"/>
        <w:rPr>
          <w:b/>
          <w:szCs w:val="36"/>
        </w:rPr>
      </w:pPr>
      <w:r w:rsidRPr="007426B5">
        <w:rPr>
          <w:noProof/>
        </w:rPr>
        <w:drawing>
          <wp:anchor distT="0" distB="0" distL="114300" distR="114300" simplePos="0" relativeHeight="251662336" behindDoc="1" locked="0" layoutInCell="1" allowOverlap="1" wp14:anchorId="4A2E813C" wp14:editId="4A2E813D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2953512" cy="768096"/>
            <wp:effectExtent l="0" t="0" r="0" b="0"/>
            <wp:wrapTight wrapText="bothSides">
              <wp:wrapPolygon edited="0">
                <wp:start x="0" y="0"/>
                <wp:lineTo x="0" y="20903"/>
                <wp:lineTo x="21456" y="20903"/>
                <wp:lineTo x="21456" y="0"/>
                <wp:lineTo x="0" y="0"/>
              </wp:wrapPolygon>
            </wp:wrapTight>
            <wp:docPr id="6" name="Picture 6" descr="H:\NCTM_R_LogoandName4C_L [Converted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NCTM_R_LogoandName4C_L [Converted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3512" cy="768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2E80F7" w14:textId="77777777" w:rsidR="007426B5" w:rsidRPr="006C2460" w:rsidRDefault="007426B5" w:rsidP="007426B5">
      <w:pPr>
        <w:spacing w:after="0" w:line="240" w:lineRule="auto"/>
        <w:jc w:val="right"/>
        <w:rPr>
          <w:rFonts w:ascii="Calibri Light" w:hAnsi="Calibri Light"/>
          <w:b/>
          <w:sz w:val="32"/>
          <w:szCs w:val="36"/>
        </w:rPr>
      </w:pPr>
      <w:r w:rsidRPr="006C2460">
        <w:rPr>
          <w:rFonts w:ascii="Calibri Light" w:hAnsi="Calibri Light"/>
          <w:b/>
          <w:sz w:val="36"/>
          <w:szCs w:val="36"/>
        </w:rPr>
        <w:t>Workshop Reimbursement Form</w:t>
      </w:r>
    </w:p>
    <w:p w14:paraId="4A2E80F8" w14:textId="316F83EC" w:rsidR="006A570F" w:rsidRPr="006C2460" w:rsidRDefault="00597781" w:rsidP="006A570F">
      <w:pPr>
        <w:spacing w:after="0" w:line="240" w:lineRule="auto"/>
        <w:jc w:val="right"/>
        <w:rPr>
          <w:rFonts w:ascii="Calibri Light" w:hAnsi="Calibri Light"/>
          <w:b/>
          <w:sz w:val="28"/>
          <w:szCs w:val="32"/>
        </w:rPr>
      </w:pPr>
      <w:r>
        <w:rPr>
          <w:rFonts w:ascii="Calibri Light" w:hAnsi="Calibri Light"/>
          <w:b/>
          <w:bCs/>
          <w:sz w:val="28"/>
          <w:szCs w:val="28"/>
        </w:rPr>
        <w:t>Chicago IL</w:t>
      </w:r>
      <w:r w:rsidR="006A570F" w:rsidRPr="73FF5488">
        <w:rPr>
          <w:rFonts w:ascii="Calibri Light" w:hAnsi="Calibri Light"/>
          <w:b/>
          <w:bCs/>
          <w:sz w:val="28"/>
          <w:szCs w:val="28"/>
        </w:rPr>
        <w:t xml:space="preserve"> | </w:t>
      </w:r>
      <w:r>
        <w:rPr>
          <w:rFonts w:ascii="Calibri Light" w:hAnsi="Calibri Light"/>
          <w:b/>
          <w:bCs/>
          <w:sz w:val="28"/>
          <w:szCs w:val="28"/>
        </w:rPr>
        <w:t>Septem</w:t>
      </w:r>
      <w:r w:rsidR="000A28B0">
        <w:rPr>
          <w:rFonts w:ascii="Calibri Light" w:hAnsi="Calibri Light"/>
          <w:b/>
          <w:bCs/>
          <w:sz w:val="28"/>
          <w:szCs w:val="28"/>
        </w:rPr>
        <w:t>ber</w:t>
      </w:r>
      <w:r w:rsidR="00F8306E" w:rsidRPr="73FF5488">
        <w:rPr>
          <w:rFonts w:ascii="Calibri Light" w:hAnsi="Calibri Light"/>
          <w:b/>
          <w:bCs/>
          <w:sz w:val="28"/>
          <w:szCs w:val="28"/>
        </w:rPr>
        <w:t xml:space="preserve"> </w:t>
      </w:r>
      <w:r w:rsidR="00515018">
        <w:rPr>
          <w:rFonts w:ascii="Calibri Light" w:hAnsi="Calibri Light"/>
          <w:b/>
          <w:bCs/>
          <w:sz w:val="28"/>
          <w:szCs w:val="28"/>
        </w:rPr>
        <w:t>25</w:t>
      </w:r>
      <w:r w:rsidR="00F8306E" w:rsidRPr="73FF5488">
        <w:rPr>
          <w:rFonts w:ascii="Calibri Light" w:hAnsi="Calibri Light"/>
          <w:b/>
          <w:bCs/>
          <w:sz w:val="28"/>
          <w:szCs w:val="28"/>
        </w:rPr>
        <w:t xml:space="preserve"> </w:t>
      </w:r>
      <w:r w:rsidR="00943F7B">
        <w:rPr>
          <w:rFonts w:ascii="Calibri Light" w:hAnsi="Calibri Light"/>
          <w:b/>
          <w:bCs/>
          <w:sz w:val="28"/>
          <w:szCs w:val="28"/>
        </w:rPr>
        <w:t>–</w:t>
      </w:r>
      <w:r w:rsidR="00F8306E" w:rsidRPr="73FF5488">
        <w:rPr>
          <w:rFonts w:ascii="Calibri Light" w:hAnsi="Calibri Light"/>
          <w:b/>
          <w:bCs/>
          <w:sz w:val="28"/>
          <w:szCs w:val="28"/>
        </w:rPr>
        <w:t xml:space="preserve"> </w:t>
      </w:r>
      <w:r w:rsidR="00515018">
        <w:rPr>
          <w:rFonts w:ascii="Calibri Light" w:hAnsi="Calibri Light"/>
          <w:b/>
          <w:bCs/>
          <w:sz w:val="28"/>
          <w:szCs w:val="28"/>
        </w:rPr>
        <w:t>28</w:t>
      </w:r>
      <w:r w:rsidR="00F940D4" w:rsidRPr="73FF5488">
        <w:rPr>
          <w:rFonts w:ascii="Calibri Light" w:hAnsi="Calibri Light"/>
          <w:b/>
          <w:bCs/>
          <w:sz w:val="28"/>
          <w:szCs w:val="28"/>
        </w:rPr>
        <w:t>, 202</w:t>
      </w:r>
      <w:r w:rsidR="00BC240B">
        <w:rPr>
          <w:rFonts w:ascii="Calibri Light" w:hAnsi="Calibri Light"/>
          <w:b/>
          <w:bCs/>
          <w:sz w:val="28"/>
          <w:szCs w:val="28"/>
        </w:rPr>
        <w:t>4</w:t>
      </w:r>
    </w:p>
    <w:p w14:paraId="4A2E80FA" w14:textId="77777777" w:rsidR="007426B5" w:rsidRPr="006C2460" w:rsidRDefault="007426B5" w:rsidP="006F2659">
      <w:pPr>
        <w:spacing w:after="0" w:line="240" w:lineRule="auto"/>
        <w:jc w:val="center"/>
        <w:rPr>
          <w:rFonts w:ascii="Calibri Light" w:hAnsi="Calibri Light"/>
          <w:b/>
          <w:sz w:val="20"/>
          <w:szCs w:val="20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528"/>
        <w:gridCol w:w="9560"/>
      </w:tblGrid>
      <w:tr w:rsidR="006A570F" w:rsidRPr="006C2460" w14:paraId="4A2E80FD" w14:textId="77777777" w:rsidTr="73FF5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28" w:type="dxa"/>
          </w:tcPr>
          <w:p w14:paraId="4A2E80FB" w14:textId="77777777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Name:</w:t>
            </w:r>
          </w:p>
        </w:tc>
        <w:tc>
          <w:tcPr>
            <w:tcW w:w="9560" w:type="dxa"/>
          </w:tcPr>
          <w:p w14:paraId="4A2E80FC" w14:textId="77777777" w:rsidR="00865924" w:rsidRPr="006C2460" w:rsidRDefault="00865924" w:rsidP="00C774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042EEE" w:rsidRPr="006C2460" w14:paraId="4A2E8100" w14:textId="77777777" w:rsidTr="73FF5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0FE" w14:textId="6C8A0B35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Addres</w:t>
            </w:r>
            <w:r w:rsidR="002F372D">
              <w:rPr>
                <w:rFonts w:ascii="Calibri Light" w:hAnsi="Calibri Light"/>
                <w:sz w:val="28"/>
                <w:szCs w:val="28"/>
              </w:rPr>
              <w:t>S</w:t>
            </w:r>
          </w:p>
        </w:tc>
        <w:tc>
          <w:tcPr>
            <w:tcW w:w="9560" w:type="dxa"/>
          </w:tcPr>
          <w:p w14:paraId="4A2E80FF" w14:textId="77777777" w:rsidR="00865924" w:rsidRPr="006C2460" w:rsidRDefault="00865924" w:rsidP="00C774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6A570F" w:rsidRPr="006C2460" w14:paraId="4A2E8106" w14:textId="77777777" w:rsidTr="73FF5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104" w14:textId="39391EFF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Session #</w:t>
            </w:r>
          </w:p>
        </w:tc>
        <w:tc>
          <w:tcPr>
            <w:tcW w:w="9560" w:type="dxa"/>
          </w:tcPr>
          <w:p w14:paraId="4A2E8105" w14:textId="77777777" w:rsidR="00865924" w:rsidRPr="006C2460" w:rsidRDefault="00865924" w:rsidP="00C774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042EEE" w:rsidRPr="006C2460" w14:paraId="4A2E8109" w14:textId="77777777" w:rsidTr="73FF5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107" w14:textId="528C5A0E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Day</w:t>
            </w:r>
          </w:p>
        </w:tc>
        <w:tc>
          <w:tcPr>
            <w:tcW w:w="9560" w:type="dxa"/>
          </w:tcPr>
          <w:p w14:paraId="4A2E8108" w14:textId="77777777" w:rsidR="00865924" w:rsidRPr="006C2460" w:rsidRDefault="00865924" w:rsidP="00C774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6A570F" w:rsidRPr="006C2460" w14:paraId="4A2E810C" w14:textId="77777777" w:rsidTr="73FF5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10A" w14:textId="6D67B7BB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Time</w:t>
            </w:r>
          </w:p>
        </w:tc>
        <w:tc>
          <w:tcPr>
            <w:tcW w:w="9560" w:type="dxa"/>
          </w:tcPr>
          <w:p w14:paraId="4A2E810B" w14:textId="77777777" w:rsidR="00865924" w:rsidRPr="006C2460" w:rsidRDefault="00865924" w:rsidP="00C774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042EEE" w:rsidRPr="006C2460" w14:paraId="4A2E810F" w14:textId="77777777" w:rsidTr="73FF5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10D" w14:textId="3F00694F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Room</w:t>
            </w:r>
          </w:p>
        </w:tc>
        <w:tc>
          <w:tcPr>
            <w:tcW w:w="9560" w:type="dxa"/>
          </w:tcPr>
          <w:p w14:paraId="4A2E810E" w14:textId="77777777" w:rsidR="00865924" w:rsidRPr="006C2460" w:rsidRDefault="00865924" w:rsidP="00C774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  <w:tr w:rsidR="006A570F" w:rsidRPr="006C2460" w14:paraId="4A2E8112" w14:textId="77777777" w:rsidTr="73FF54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A2E8110" w14:textId="0DD4D697" w:rsidR="00865924" w:rsidRPr="006C2460" w:rsidRDefault="00865924" w:rsidP="00C7749E">
            <w:pPr>
              <w:rPr>
                <w:rFonts w:ascii="Calibri Light" w:hAnsi="Calibri Light"/>
                <w:b w:val="0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Capacity</w:t>
            </w:r>
          </w:p>
        </w:tc>
        <w:tc>
          <w:tcPr>
            <w:tcW w:w="9560" w:type="dxa"/>
          </w:tcPr>
          <w:p w14:paraId="4A2E8111" w14:textId="77777777" w:rsidR="00865924" w:rsidRPr="006C2460" w:rsidRDefault="00865924" w:rsidP="00C774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40"/>
                <w:szCs w:val="40"/>
              </w:rPr>
            </w:pPr>
          </w:p>
        </w:tc>
      </w:tr>
    </w:tbl>
    <w:p w14:paraId="4A2E8114" w14:textId="4D2DDC7A" w:rsidR="00865924" w:rsidRPr="006C2460" w:rsidRDefault="00D7571E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</w:rPr>
        <w:t xml:space="preserve">Workshop speakers are expected to provide </w:t>
      </w:r>
      <w:r w:rsidRPr="006C2460">
        <w:rPr>
          <w:rFonts w:ascii="Calibri Light" w:hAnsi="Calibri Light"/>
          <w:b/>
        </w:rPr>
        <w:t>handouts and manipulatives</w:t>
      </w:r>
      <w:r w:rsidRPr="006C2460">
        <w:rPr>
          <w:rFonts w:ascii="Calibri Light" w:hAnsi="Calibri Light"/>
        </w:rPr>
        <w:t xml:space="preserve"> for participants and will be reimbursed for the cost of these items up to the maximum amount calculated below. Requests are due to NCTM </w:t>
      </w:r>
      <w:r w:rsidRPr="006C2460">
        <w:rPr>
          <w:rFonts w:ascii="Calibri Light" w:hAnsi="Calibri Light"/>
          <w:b/>
        </w:rPr>
        <w:t xml:space="preserve">no later than </w:t>
      </w:r>
      <w:r w:rsidR="00BC240B">
        <w:rPr>
          <w:rFonts w:ascii="Calibri Light" w:hAnsi="Calibri Light"/>
          <w:b/>
        </w:rPr>
        <w:t>Octo</w:t>
      </w:r>
      <w:r w:rsidR="00994911">
        <w:rPr>
          <w:rFonts w:ascii="Calibri Light" w:hAnsi="Calibri Light"/>
          <w:b/>
        </w:rPr>
        <w:t>ber</w:t>
      </w:r>
      <w:r w:rsidR="000504A5">
        <w:rPr>
          <w:rFonts w:ascii="Calibri Light" w:hAnsi="Calibri Light"/>
          <w:b/>
        </w:rPr>
        <w:t xml:space="preserve"> </w:t>
      </w:r>
      <w:r w:rsidR="00431811">
        <w:rPr>
          <w:rFonts w:ascii="Calibri Light" w:hAnsi="Calibri Light"/>
          <w:b/>
        </w:rPr>
        <w:t>2</w:t>
      </w:r>
      <w:r w:rsidR="00CB72CA">
        <w:rPr>
          <w:rFonts w:ascii="Calibri Light" w:hAnsi="Calibri Light"/>
          <w:b/>
        </w:rPr>
        <w:t>8</w:t>
      </w:r>
      <w:r w:rsidR="00CE0884">
        <w:rPr>
          <w:rFonts w:ascii="Calibri Light" w:hAnsi="Calibri Light"/>
          <w:b/>
        </w:rPr>
        <w:t>, 202</w:t>
      </w:r>
      <w:r w:rsidR="008A2F91">
        <w:rPr>
          <w:rFonts w:ascii="Calibri Light" w:hAnsi="Calibri Light"/>
          <w:b/>
        </w:rPr>
        <w:t>4</w:t>
      </w:r>
      <w:r w:rsidR="004225A6">
        <w:rPr>
          <w:rFonts w:ascii="Calibri Light" w:hAnsi="Calibri Light"/>
          <w:b/>
        </w:rPr>
        <w:t>.</w:t>
      </w:r>
      <w:r w:rsidRPr="006C2460">
        <w:rPr>
          <w:rFonts w:ascii="Calibri Light" w:hAnsi="Calibri Light"/>
        </w:rPr>
        <w:t xml:space="preserve"> All reimbursements will be made </w:t>
      </w:r>
      <w:r w:rsidRPr="006C2460">
        <w:rPr>
          <w:rFonts w:ascii="Calibri Light" w:hAnsi="Calibri Light"/>
          <w:b/>
        </w:rPr>
        <w:t>after</w:t>
      </w:r>
      <w:r w:rsidRPr="006C2460">
        <w:rPr>
          <w:rFonts w:ascii="Calibri Light" w:hAnsi="Calibri Light"/>
        </w:rPr>
        <w:t xml:space="preserve"> the conference. </w:t>
      </w:r>
      <w:r w:rsidRPr="006C2460">
        <w:rPr>
          <w:rFonts w:ascii="Calibri Light" w:hAnsi="Calibri Light"/>
          <w:b/>
        </w:rPr>
        <w:t>One</w:t>
      </w:r>
      <w:r w:rsidRPr="006C2460">
        <w:rPr>
          <w:rFonts w:ascii="Calibri Light" w:hAnsi="Calibri Light"/>
        </w:rPr>
        <w:t xml:space="preserve"> reimbursement will be proces</w:t>
      </w:r>
      <w:r w:rsidR="00C54FB1" w:rsidRPr="006C2460">
        <w:rPr>
          <w:rFonts w:ascii="Calibri Light" w:hAnsi="Calibri Light"/>
        </w:rPr>
        <w:t>sed per</w:t>
      </w:r>
      <w:r w:rsidRPr="006C2460">
        <w:rPr>
          <w:rFonts w:ascii="Calibri Light" w:hAnsi="Calibri Light"/>
        </w:rPr>
        <w:t xml:space="preserve"> workshop. Refer to the meeting room capacity chart on the speaker information page to compute your maximum reimbursement amount. </w:t>
      </w:r>
    </w:p>
    <w:p w14:paraId="4A2E8115" w14:textId="77777777" w:rsidR="00D7571E" w:rsidRPr="006C2460" w:rsidRDefault="00D7571E" w:rsidP="00865924">
      <w:pPr>
        <w:spacing w:after="0" w:line="240" w:lineRule="auto"/>
        <w:rPr>
          <w:rFonts w:ascii="Calibri Light" w:hAnsi="Calibri Light"/>
        </w:rPr>
      </w:pPr>
    </w:p>
    <w:p w14:paraId="4A2E8116" w14:textId="77777777" w:rsidR="00042EEE" w:rsidRPr="006C2460" w:rsidRDefault="00042EEE" w:rsidP="00865924">
      <w:pPr>
        <w:spacing w:after="0" w:line="240" w:lineRule="auto"/>
        <w:rPr>
          <w:rFonts w:ascii="Calibri Light" w:hAnsi="Calibri Light"/>
          <w:b/>
        </w:rPr>
      </w:pPr>
      <w:r w:rsidRPr="006C2460">
        <w:rPr>
          <w:rFonts w:ascii="Calibri Light" w:hAnsi="Calibri Light"/>
          <w:b/>
        </w:rPr>
        <w:t>The maximum reimbursement amount is $2.00 per participant up to the total seating capacity.</w:t>
      </w:r>
    </w:p>
    <w:p w14:paraId="4A2E8117" w14:textId="77777777" w:rsidR="00042EEE" w:rsidRPr="006C2460" w:rsidRDefault="00042EEE" w:rsidP="00865924">
      <w:pPr>
        <w:spacing w:after="0" w:line="240" w:lineRule="auto"/>
        <w:rPr>
          <w:rFonts w:ascii="Calibri Light" w:hAnsi="Calibri Light"/>
        </w:rPr>
      </w:pPr>
    </w:p>
    <w:p w14:paraId="4A2E8118" w14:textId="7A62156A" w:rsidR="00D7571E" w:rsidRPr="006C2460" w:rsidRDefault="00D7571E" w:rsidP="00377920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</w:rPr>
        <w:t xml:space="preserve">Items that </w:t>
      </w:r>
      <w:r w:rsidRPr="006C2460">
        <w:rPr>
          <w:rFonts w:ascii="Calibri Light" w:hAnsi="Calibri Light"/>
          <w:b/>
        </w:rPr>
        <w:t>do not</w:t>
      </w:r>
      <w:r w:rsidRPr="006C2460">
        <w:rPr>
          <w:rFonts w:ascii="Calibri Light" w:hAnsi="Calibri Light"/>
        </w:rPr>
        <w:t xml:space="preserve"> qualify for reimbursement </w:t>
      </w:r>
      <w:r w:rsidR="00D9132A" w:rsidRPr="006C2460">
        <w:rPr>
          <w:rFonts w:ascii="Calibri Light" w:hAnsi="Calibri Light"/>
        </w:rPr>
        <w:t>include</w:t>
      </w:r>
      <w:r w:rsidRPr="006C2460">
        <w:rPr>
          <w:rFonts w:ascii="Calibri Light" w:hAnsi="Calibri Light"/>
        </w:rPr>
        <w:t xml:space="preserve"> USB drives, posters, shipping/baggage costs </w:t>
      </w:r>
      <w:r w:rsidRPr="006C2460">
        <w:rPr>
          <w:rFonts w:ascii="Calibri Light" w:hAnsi="Calibri Light"/>
          <w:u w:val="single"/>
        </w:rPr>
        <w:t>from</w:t>
      </w:r>
      <w:r w:rsidRPr="006C2460">
        <w:rPr>
          <w:rFonts w:ascii="Calibri Light" w:hAnsi="Calibri Light"/>
        </w:rPr>
        <w:t xml:space="preserve"> the conference, books, giveaway items, door prizes, tips, and promotional materials. </w:t>
      </w:r>
    </w:p>
    <w:p w14:paraId="4A2E8119" w14:textId="77777777" w:rsidR="00D7571E" w:rsidRPr="006C2460" w:rsidRDefault="00D7571E" w:rsidP="00865924">
      <w:pPr>
        <w:spacing w:after="0" w:line="240" w:lineRule="auto"/>
        <w:rPr>
          <w:rFonts w:ascii="Calibri Light" w:hAnsi="Calibri Ligh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08"/>
        <w:gridCol w:w="4580"/>
      </w:tblGrid>
      <w:tr w:rsidR="00865924" w:rsidRPr="006C2460" w14:paraId="4A2E811B" w14:textId="77777777" w:rsidTr="005957DF">
        <w:tc>
          <w:tcPr>
            <w:tcW w:w="11304" w:type="dxa"/>
            <w:gridSpan w:val="2"/>
          </w:tcPr>
          <w:p w14:paraId="4A2E811A" w14:textId="35488510" w:rsidR="00865924" w:rsidRPr="006C2460" w:rsidRDefault="00865924" w:rsidP="00C7749E">
            <w:pPr>
              <w:pStyle w:val="ListParagraph"/>
              <w:rPr>
                <w:rFonts w:ascii="Calibri Light" w:hAnsi="Calibri Light"/>
                <w:b/>
                <w:sz w:val="28"/>
                <w:szCs w:val="28"/>
              </w:rPr>
            </w:pPr>
            <w:r w:rsidRPr="006C2460">
              <w:rPr>
                <w:rFonts w:ascii="Calibri Light" w:hAnsi="Calibri Light"/>
                <w:b/>
                <w:sz w:val="28"/>
                <w:szCs w:val="28"/>
              </w:rPr>
              <w:t xml:space="preserve">Please itemize – </w:t>
            </w:r>
            <w:r w:rsidRPr="006C2460">
              <w:rPr>
                <w:rFonts w:ascii="Calibri Light" w:hAnsi="Calibri Light"/>
                <w:b/>
                <w:sz w:val="28"/>
                <w:szCs w:val="28"/>
                <w:u w:val="single"/>
              </w:rPr>
              <w:t>NO</w:t>
            </w:r>
            <w:r w:rsidRPr="006C2460">
              <w:rPr>
                <w:rFonts w:ascii="Calibri Light" w:hAnsi="Calibri Light"/>
                <w:b/>
                <w:sz w:val="28"/>
                <w:szCs w:val="28"/>
              </w:rPr>
              <w:t xml:space="preserve"> request will be processed without receipts. </w:t>
            </w:r>
          </w:p>
        </w:tc>
      </w:tr>
      <w:tr w:rsidR="00865924" w:rsidRPr="006C2460" w14:paraId="4A2E811E" w14:textId="77777777" w:rsidTr="005957DF">
        <w:tc>
          <w:tcPr>
            <w:tcW w:w="6628" w:type="dxa"/>
            <w:tcBorders>
              <w:bottom w:val="single" w:sz="4" w:space="0" w:color="auto"/>
            </w:tcBorders>
          </w:tcPr>
          <w:p w14:paraId="4A2E811C" w14:textId="77777777" w:rsidR="00865924" w:rsidRPr="006C2460" w:rsidRDefault="00865924" w:rsidP="00C7749E">
            <w:pPr>
              <w:pStyle w:val="ListParagraph"/>
              <w:rPr>
                <w:rFonts w:ascii="Calibri Light" w:hAnsi="Calibri Light"/>
                <w:sz w:val="36"/>
                <w:szCs w:val="36"/>
              </w:rPr>
            </w:pPr>
          </w:p>
        </w:tc>
        <w:tc>
          <w:tcPr>
            <w:tcW w:w="4676" w:type="dxa"/>
            <w:tcBorders>
              <w:bottom w:val="single" w:sz="4" w:space="0" w:color="auto"/>
            </w:tcBorders>
          </w:tcPr>
          <w:p w14:paraId="4A2E811D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  <w:tr w:rsidR="00865924" w:rsidRPr="006C2460" w14:paraId="4A2E8121" w14:textId="77777777" w:rsidTr="005957DF"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</w:tcPr>
          <w:p w14:paraId="4A2E811F" w14:textId="77777777" w:rsidR="00865924" w:rsidRPr="006C2460" w:rsidRDefault="00865924" w:rsidP="00C7749E">
            <w:pPr>
              <w:pStyle w:val="ListParagraph"/>
              <w:rPr>
                <w:rFonts w:ascii="Calibri Light" w:hAnsi="Calibri Light"/>
                <w:sz w:val="36"/>
                <w:szCs w:val="36"/>
              </w:rPr>
            </w:pPr>
          </w:p>
        </w:tc>
        <w:tc>
          <w:tcPr>
            <w:tcW w:w="4676" w:type="dxa"/>
            <w:tcBorders>
              <w:bottom w:val="single" w:sz="4" w:space="0" w:color="auto"/>
            </w:tcBorders>
          </w:tcPr>
          <w:p w14:paraId="4A2E8120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  <w:tr w:rsidR="00865924" w:rsidRPr="006C2460" w14:paraId="4A2E8124" w14:textId="77777777" w:rsidTr="005957DF"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</w:tcPr>
          <w:p w14:paraId="4A2E8122" w14:textId="77777777" w:rsidR="00865924" w:rsidRPr="006C2460" w:rsidRDefault="00865924" w:rsidP="00C7749E">
            <w:pPr>
              <w:pStyle w:val="ListParagraph"/>
              <w:rPr>
                <w:rFonts w:ascii="Calibri Light" w:hAnsi="Calibri Light"/>
                <w:sz w:val="36"/>
                <w:szCs w:val="36"/>
              </w:rPr>
            </w:pP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</w:tcPr>
          <w:p w14:paraId="4A2E8123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  <w:tr w:rsidR="00865924" w:rsidRPr="006C2460" w14:paraId="4A2E8127" w14:textId="77777777" w:rsidTr="005957DF"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</w:tcPr>
          <w:p w14:paraId="4A2E8125" w14:textId="77777777" w:rsidR="00865924" w:rsidRPr="006C2460" w:rsidRDefault="00865924" w:rsidP="00C7749E">
            <w:pPr>
              <w:pStyle w:val="ListParagraph"/>
              <w:rPr>
                <w:rFonts w:ascii="Calibri Light" w:hAnsi="Calibri Light"/>
                <w:sz w:val="36"/>
                <w:szCs w:val="36"/>
              </w:rPr>
            </w:pP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</w:tcPr>
          <w:p w14:paraId="4A2E8126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  <w:tr w:rsidR="00865924" w:rsidRPr="006C2460" w14:paraId="4A2E812A" w14:textId="77777777" w:rsidTr="005957DF"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</w:tcPr>
          <w:p w14:paraId="4A2E8128" w14:textId="77777777" w:rsidR="00865924" w:rsidRPr="006C2460" w:rsidRDefault="00865924" w:rsidP="00C7749E">
            <w:pPr>
              <w:pStyle w:val="ListParagraph"/>
              <w:rPr>
                <w:rFonts w:ascii="Calibri Light" w:hAnsi="Calibri Light"/>
                <w:sz w:val="36"/>
                <w:szCs w:val="36"/>
              </w:rPr>
            </w:pP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</w:tcPr>
          <w:p w14:paraId="4A2E8129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  <w:tr w:rsidR="00865924" w:rsidRPr="006C2460" w14:paraId="4A2E812D" w14:textId="77777777" w:rsidTr="005957DF">
        <w:tc>
          <w:tcPr>
            <w:tcW w:w="66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2E812B" w14:textId="77777777" w:rsidR="00865924" w:rsidRPr="006C2460" w:rsidRDefault="00865924" w:rsidP="00C7749E">
            <w:pPr>
              <w:pStyle w:val="ListParagraph"/>
              <w:jc w:val="right"/>
              <w:rPr>
                <w:rFonts w:ascii="Calibri Light" w:hAnsi="Calibri Light"/>
                <w:b/>
                <w:sz w:val="36"/>
                <w:szCs w:val="36"/>
              </w:rPr>
            </w:pPr>
            <w:r w:rsidRPr="006C2460">
              <w:rPr>
                <w:rFonts w:ascii="Calibri Light" w:hAnsi="Calibri Light"/>
                <w:b/>
                <w:sz w:val="28"/>
                <w:szCs w:val="28"/>
              </w:rPr>
              <w:t>TOTAL</w:t>
            </w:r>
            <w:r w:rsidR="005957DF" w:rsidRPr="006C2460">
              <w:rPr>
                <w:rFonts w:ascii="Calibri Light" w:hAnsi="Calibri Light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2E812C" w14:textId="77777777" w:rsidR="00865924" w:rsidRPr="006C2460" w:rsidRDefault="00865924" w:rsidP="00C7749E">
            <w:pPr>
              <w:ind w:left="360"/>
              <w:rPr>
                <w:rFonts w:ascii="Calibri Light" w:hAnsi="Calibri Light"/>
                <w:sz w:val="28"/>
                <w:szCs w:val="28"/>
              </w:rPr>
            </w:pPr>
            <w:r w:rsidRPr="006C2460">
              <w:rPr>
                <w:rFonts w:ascii="Calibri Light" w:hAnsi="Calibri Light"/>
                <w:sz w:val="28"/>
                <w:szCs w:val="28"/>
              </w:rPr>
              <w:t>$</w:t>
            </w:r>
          </w:p>
        </w:tc>
      </w:tr>
    </w:tbl>
    <w:p w14:paraId="4A2E812E" w14:textId="77777777" w:rsidR="00C7749E" w:rsidRPr="006C2460" w:rsidRDefault="00C7749E" w:rsidP="00865924">
      <w:pPr>
        <w:spacing w:after="0" w:line="240" w:lineRule="auto"/>
        <w:rPr>
          <w:rFonts w:ascii="Calibri Light" w:hAnsi="Calibri Ligh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1"/>
        <w:gridCol w:w="9637"/>
      </w:tblGrid>
      <w:tr w:rsidR="00865924" w:rsidRPr="006C2460" w14:paraId="4A2E8131" w14:textId="77777777" w:rsidTr="73FF5488">
        <w:tc>
          <w:tcPr>
            <w:tcW w:w="1458" w:type="dxa"/>
          </w:tcPr>
          <w:p w14:paraId="4A2E812F" w14:textId="77777777" w:rsidR="00865924" w:rsidRPr="006C2460" w:rsidRDefault="00865924" w:rsidP="00865924">
            <w:pPr>
              <w:rPr>
                <w:rFonts w:ascii="Calibri Light" w:hAnsi="Calibri Light"/>
                <w:b/>
                <w:sz w:val="28"/>
                <w:szCs w:val="28"/>
              </w:rPr>
            </w:pPr>
            <w:r w:rsidRPr="006C2460">
              <w:rPr>
                <w:rFonts w:ascii="Calibri Light" w:hAnsi="Calibri Light"/>
                <w:b/>
                <w:sz w:val="28"/>
                <w:szCs w:val="28"/>
              </w:rPr>
              <w:t xml:space="preserve">Signature: </w:t>
            </w:r>
          </w:p>
        </w:tc>
        <w:tc>
          <w:tcPr>
            <w:tcW w:w="10422" w:type="dxa"/>
            <w:tcBorders>
              <w:bottom w:val="single" w:sz="4" w:space="0" w:color="auto"/>
            </w:tcBorders>
          </w:tcPr>
          <w:p w14:paraId="4A2E8130" w14:textId="77777777" w:rsidR="00865924" w:rsidRPr="006C2460" w:rsidRDefault="00865924" w:rsidP="00865924">
            <w:pPr>
              <w:rPr>
                <w:rFonts w:ascii="Calibri Light" w:hAnsi="Calibri Light"/>
              </w:rPr>
            </w:pPr>
          </w:p>
        </w:tc>
      </w:tr>
    </w:tbl>
    <w:p w14:paraId="4A2E8133" w14:textId="77777777" w:rsidR="00865924" w:rsidRPr="006C2460" w:rsidRDefault="00042EEE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4A2E813E" wp14:editId="4A2E813F">
                <wp:simplePos x="0" y="0"/>
                <wp:positionH relativeFrom="column">
                  <wp:posOffset>4888230</wp:posOffset>
                </wp:positionH>
                <wp:positionV relativeFrom="paragraph">
                  <wp:posOffset>15240</wp:posOffset>
                </wp:positionV>
                <wp:extent cx="2234565" cy="1638300"/>
                <wp:effectExtent l="5715" t="9525" r="7620" b="952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4565" cy="163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2E8140" w14:textId="77777777" w:rsidR="006F2659" w:rsidRDefault="006F2659" w:rsidP="006F2659">
                            <w:pPr>
                              <w:spacing w:after="0"/>
                            </w:pPr>
                            <w:r>
                              <w:rPr>
                                <w:b/>
                              </w:rPr>
                              <w:t>NCTM Use Only</w:t>
                            </w:r>
                            <w:r>
                              <w:t>:</w:t>
                            </w:r>
                          </w:p>
                          <w:p w14:paraId="4A2E8141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Voucher:</w:t>
                            </w:r>
                          </w:p>
                          <w:p w14:paraId="4A2E8142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Date:</w:t>
                            </w:r>
                          </w:p>
                          <w:p w14:paraId="4A2E8143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Invoice Date:</w:t>
                            </w:r>
                          </w:p>
                          <w:p w14:paraId="4A2E8144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Description:</w:t>
                            </w:r>
                          </w:p>
                          <w:p w14:paraId="4A2E8145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Amount:</w:t>
                            </w:r>
                          </w:p>
                          <w:p w14:paraId="4A2E8146" w14:textId="22F196B2" w:rsidR="006F2659" w:rsidRPr="00535C79" w:rsidRDefault="006F2659" w:rsidP="00D7571E">
                            <w:pPr>
                              <w:spacing w:after="0"/>
                            </w:pPr>
                            <w:r w:rsidRPr="00535C79">
                              <w:t xml:space="preserve">Account: </w:t>
                            </w:r>
                            <w:r w:rsidR="009C5DBF" w:rsidRPr="00535C79">
                              <w:t xml:space="preserve">1 </w:t>
                            </w:r>
                            <w:r w:rsidR="00A047D9">
                              <w:t>5</w:t>
                            </w:r>
                            <w:r w:rsidR="000F7F37">
                              <w:t>13</w:t>
                            </w:r>
                            <w:r w:rsidR="00A047D9">
                              <w:t>-800</w:t>
                            </w:r>
                          </w:p>
                          <w:p w14:paraId="4A2E8147" w14:textId="77777777" w:rsidR="006F2659" w:rsidRDefault="006F2659" w:rsidP="00D7571E">
                            <w:pPr>
                              <w:spacing w:after="0"/>
                            </w:pPr>
                            <w:r>
                              <w:t>Approval/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2E813E" id="Rectangle 2" o:spid="_x0000_s1026" style="position:absolute;margin-left:384.9pt;margin-top:1.2pt;width:175.95pt;height:12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" o:allowincell="f">
                <v:textbox>
                  <w:txbxContent>
                    <w:p w14:paraId="4A2E8140" w14:textId="77777777" w:rsidR="006F2659" w:rsidRDefault="006F2659" w:rsidP="006F2659">
                      <w:pPr>
                        <w:spacing w:after="0"/>
                      </w:pPr>
                      <w:r>
                        <w:rPr>
                          <w:b/>
                        </w:rPr>
                        <w:t>NCTM Use Only</w:t>
                      </w:r>
                      <w:r>
                        <w:t>:</w:t>
                      </w:r>
                    </w:p>
                    <w:p w14:paraId="4A2E8141" w14:textId="77777777" w:rsidR="006F2659" w:rsidRDefault="006F2659" w:rsidP="00D7571E">
                      <w:pPr>
                        <w:spacing w:after="0"/>
                      </w:pPr>
                      <w:r>
                        <w:t>Voucher:</w:t>
                      </w:r>
                    </w:p>
                    <w:p w14:paraId="4A2E8142" w14:textId="77777777" w:rsidR="006F2659" w:rsidRDefault="006F2659" w:rsidP="00D7571E">
                      <w:pPr>
                        <w:spacing w:after="0"/>
                      </w:pPr>
                      <w:r>
                        <w:t>Date:</w:t>
                      </w:r>
                    </w:p>
                    <w:p w14:paraId="4A2E8143" w14:textId="77777777" w:rsidR="006F2659" w:rsidRDefault="006F2659" w:rsidP="00D7571E">
                      <w:pPr>
                        <w:spacing w:after="0"/>
                      </w:pPr>
                      <w:r>
                        <w:t>Invoice Date:</w:t>
                      </w:r>
                    </w:p>
                    <w:p w14:paraId="4A2E8144" w14:textId="77777777" w:rsidR="006F2659" w:rsidRDefault="006F2659" w:rsidP="00D7571E">
                      <w:pPr>
                        <w:spacing w:after="0"/>
                      </w:pPr>
                      <w:r>
                        <w:t>Description:</w:t>
                      </w:r>
                    </w:p>
                    <w:p w14:paraId="4A2E8145" w14:textId="77777777" w:rsidR="006F2659" w:rsidRDefault="006F2659" w:rsidP="00D7571E">
                      <w:pPr>
                        <w:spacing w:after="0"/>
                      </w:pPr>
                      <w:r>
                        <w:t>Amount:</w:t>
                      </w:r>
                    </w:p>
                    <w:p w14:paraId="4A2E8146" w14:textId="22F196B2" w:rsidR="006F2659" w:rsidRPr="00535C79" w:rsidRDefault="006F2659" w:rsidP="00D7571E">
                      <w:pPr>
                        <w:spacing w:after="0"/>
                      </w:pPr>
                      <w:r w:rsidRPr="00535C79">
                        <w:t xml:space="preserve">Account: </w:t>
                      </w:r>
                      <w:r w:rsidR="009C5DBF" w:rsidRPr="00535C79">
                        <w:t xml:space="preserve">1 </w:t>
                      </w:r>
                      <w:r w:rsidR="00A047D9">
                        <w:t>5</w:t>
                      </w:r>
                      <w:r w:rsidR="000F7F37">
                        <w:t>13</w:t>
                      </w:r>
                      <w:r w:rsidR="00A047D9">
                        <w:t>-800</w:t>
                      </w:r>
                    </w:p>
                    <w:p w14:paraId="4A2E8147" w14:textId="77777777" w:rsidR="006F2659" w:rsidRDefault="006F2659" w:rsidP="00D7571E">
                      <w:pPr>
                        <w:spacing w:after="0"/>
                      </w:pPr>
                      <w:r>
                        <w:t>Approval/Date:</w:t>
                      </w:r>
                    </w:p>
                  </w:txbxContent>
                </v:textbox>
              </v:rect>
            </w:pict>
          </mc:Fallback>
        </mc:AlternateContent>
      </w:r>
    </w:p>
    <w:p w14:paraId="4A2E8134" w14:textId="77777777" w:rsidR="00865924" w:rsidRPr="006C2460" w:rsidRDefault="00865924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</w:rPr>
        <w:t xml:space="preserve">Return the completed form </w:t>
      </w:r>
      <w:r w:rsidRPr="006C2460">
        <w:rPr>
          <w:rFonts w:ascii="Calibri Light" w:hAnsi="Calibri Light"/>
          <w:u w:val="single"/>
        </w:rPr>
        <w:t>with receipts</w:t>
      </w:r>
      <w:r w:rsidRPr="006C2460">
        <w:rPr>
          <w:rFonts w:ascii="Calibri Light" w:hAnsi="Calibri Light"/>
        </w:rPr>
        <w:t xml:space="preserve"> </w:t>
      </w:r>
    </w:p>
    <w:p w14:paraId="4A2E8135" w14:textId="0C7689D0" w:rsidR="00865924" w:rsidRPr="006C2460" w:rsidRDefault="00865924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  <w:b/>
        </w:rPr>
        <w:t xml:space="preserve">by </w:t>
      </w:r>
      <w:r w:rsidR="008A2F91">
        <w:rPr>
          <w:rFonts w:ascii="Calibri Light" w:hAnsi="Calibri Light"/>
          <w:b/>
        </w:rPr>
        <w:t>Octo</w:t>
      </w:r>
      <w:r w:rsidR="00CB72CA">
        <w:rPr>
          <w:rFonts w:ascii="Calibri Light" w:hAnsi="Calibri Light"/>
          <w:b/>
        </w:rPr>
        <w:t>ber</w:t>
      </w:r>
      <w:r w:rsidR="00D9132A">
        <w:rPr>
          <w:rFonts w:ascii="Calibri Light" w:hAnsi="Calibri Light"/>
          <w:b/>
        </w:rPr>
        <w:t xml:space="preserve"> </w:t>
      </w:r>
      <w:r w:rsidR="00431811">
        <w:rPr>
          <w:rFonts w:ascii="Calibri Light" w:hAnsi="Calibri Light"/>
          <w:b/>
        </w:rPr>
        <w:t>2</w:t>
      </w:r>
      <w:r w:rsidR="00CB72CA">
        <w:rPr>
          <w:rFonts w:ascii="Calibri Light" w:hAnsi="Calibri Light"/>
          <w:b/>
        </w:rPr>
        <w:t>8</w:t>
      </w:r>
      <w:r w:rsidR="001B6419">
        <w:rPr>
          <w:rFonts w:ascii="Calibri Light" w:hAnsi="Calibri Light"/>
          <w:b/>
        </w:rPr>
        <w:t xml:space="preserve">, </w:t>
      </w:r>
      <w:r w:rsidR="00F05A8E">
        <w:rPr>
          <w:rFonts w:ascii="Calibri Light" w:hAnsi="Calibri Light"/>
          <w:b/>
        </w:rPr>
        <w:t>202</w:t>
      </w:r>
      <w:r w:rsidR="008A2F91">
        <w:rPr>
          <w:rFonts w:ascii="Calibri Light" w:hAnsi="Calibri Light"/>
          <w:b/>
        </w:rPr>
        <w:t>4</w:t>
      </w:r>
      <w:r w:rsidR="00F05A8E">
        <w:rPr>
          <w:rFonts w:ascii="Calibri Light" w:hAnsi="Calibri Light"/>
          <w:b/>
        </w:rPr>
        <w:t>,</w:t>
      </w:r>
      <w:r w:rsidRPr="006C2460">
        <w:rPr>
          <w:rFonts w:ascii="Calibri Light" w:hAnsi="Calibri Light"/>
        </w:rPr>
        <w:t xml:space="preserve"> to:</w:t>
      </w:r>
    </w:p>
    <w:p w14:paraId="4A2E8136" w14:textId="77777777" w:rsidR="00865924" w:rsidRPr="006C2460" w:rsidRDefault="00865924" w:rsidP="00865924">
      <w:pPr>
        <w:pStyle w:val="Footer"/>
        <w:widowControl/>
        <w:tabs>
          <w:tab w:val="clear" w:pos="4320"/>
          <w:tab w:val="clear" w:pos="8640"/>
        </w:tabs>
        <w:rPr>
          <w:rFonts w:ascii="Calibri Light" w:hAnsi="Calibri Light"/>
          <w:snapToGrid/>
          <w:sz w:val="20"/>
        </w:rPr>
      </w:pPr>
    </w:p>
    <w:p w14:paraId="4A2E8137" w14:textId="77777777" w:rsidR="00865924" w:rsidRPr="006C2460" w:rsidRDefault="00865924" w:rsidP="00865924">
      <w:pPr>
        <w:pStyle w:val="Footer"/>
        <w:widowControl/>
        <w:tabs>
          <w:tab w:val="clear" w:pos="4320"/>
          <w:tab w:val="clear" w:pos="8640"/>
        </w:tabs>
        <w:rPr>
          <w:rFonts w:ascii="Calibri Light" w:hAnsi="Calibri Light"/>
          <w:snapToGrid/>
          <w:sz w:val="22"/>
        </w:rPr>
      </w:pPr>
      <w:r w:rsidRPr="006C2460">
        <w:rPr>
          <w:rFonts w:ascii="Calibri Light" w:hAnsi="Calibri Light"/>
          <w:snapToGrid/>
          <w:sz w:val="22"/>
        </w:rPr>
        <w:t>National Council of Teachers of Mathematics</w:t>
      </w:r>
    </w:p>
    <w:p w14:paraId="4A2E8138" w14:textId="77777777" w:rsidR="00865924" w:rsidRPr="006C2460" w:rsidRDefault="00865924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</w:rPr>
        <w:t>Attn: Regional Conferences</w:t>
      </w:r>
    </w:p>
    <w:p w14:paraId="4A2E8139" w14:textId="77777777" w:rsidR="00865924" w:rsidRPr="006C2460" w:rsidRDefault="00865924" w:rsidP="00865924">
      <w:pPr>
        <w:spacing w:after="0" w:line="240" w:lineRule="auto"/>
        <w:rPr>
          <w:rFonts w:ascii="Calibri Light" w:hAnsi="Calibri Light"/>
        </w:rPr>
      </w:pPr>
      <w:r w:rsidRPr="006C2460">
        <w:rPr>
          <w:rFonts w:ascii="Calibri Light" w:hAnsi="Calibri Light"/>
        </w:rPr>
        <w:t>1906 Association Drive</w:t>
      </w:r>
    </w:p>
    <w:p w14:paraId="4A2E813A" w14:textId="77777777" w:rsidR="00865924" w:rsidRPr="006C2460" w:rsidRDefault="00865924" w:rsidP="00865924">
      <w:pPr>
        <w:pStyle w:val="Heading3"/>
        <w:rPr>
          <w:rFonts w:ascii="Calibri Light" w:hAnsi="Calibri Light"/>
          <w:b w:val="0"/>
        </w:rPr>
      </w:pPr>
      <w:r w:rsidRPr="006C2460">
        <w:rPr>
          <w:rFonts w:ascii="Calibri Light" w:hAnsi="Calibri Light"/>
          <w:b w:val="0"/>
        </w:rPr>
        <w:t>Reston, VA  20191-1502</w:t>
      </w:r>
    </w:p>
    <w:p w14:paraId="4A2E813B" w14:textId="61EFD3DA" w:rsidR="00865924" w:rsidRPr="006C2460" w:rsidRDefault="73FF5488" w:rsidP="73FF5488">
      <w:pPr>
        <w:rPr>
          <w:rFonts w:ascii="Calibri Light" w:hAnsi="Calibri Light"/>
          <w:b/>
          <w:bCs/>
        </w:rPr>
      </w:pPr>
      <w:r w:rsidRPr="73FF5488">
        <w:rPr>
          <w:rFonts w:ascii="Calibri Light" w:hAnsi="Calibri Light"/>
          <w:b/>
          <w:bCs/>
        </w:rPr>
        <w:t xml:space="preserve">Or by Email: </w:t>
      </w:r>
      <w:hyperlink r:id="rId9">
        <w:r w:rsidRPr="73FF5488">
          <w:rPr>
            <w:rStyle w:val="Hyperlink"/>
            <w:rFonts w:ascii="Calibri Light" w:hAnsi="Calibri Light"/>
            <w:b/>
            <w:bCs/>
          </w:rPr>
          <w:t>ConferencesDept@nctm.org</w:t>
        </w:r>
      </w:hyperlink>
      <w:r w:rsidRPr="73FF5488">
        <w:rPr>
          <w:rFonts w:ascii="Calibri Light" w:hAnsi="Calibri Light"/>
          <w:b/>
          <w:bCs/>
        </w:rPr>
        <w:t xml:space="preserve"> </w:t>
      </w:r>
    </w:p>
    <w:sectPr w:rsidR="00865924" w:rsidRPr="006C2460" w:rsidSect="004B6225">
      <w:pgSz w:w="12240" w:h="15840"/>
      <w:pgMar w:top="360" w:right="576" w:bottom="288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874C2"/>
    <w:multiLevelType w:val="hybridMultilevel"/>
    <w:tmpl w:val="2C46D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8539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zEwsjQzNze3NLJU0lEKTi0uzszPAykwrAUAsP0jWSwAAAA="/>
  </w:docVars>
  <w:rsids>
    <w:rsidRoot w:val="00865924"/>
    <w:rsid w:val="00042EEE"/>
    <w:rsid w:val="000504A5"/>
    <w:rsid w:val="000525FA"/>
    <w:rsid w:val="000530B0"/>
    <w:rsid w:val="000646C0"/>
    <w:rsid w:val="000A28B0"/>
    <w:rsid w:val="000F7F37"/>
    <w:rsid w:val="0012702C"/>
    <w:rsid w:val="00171908"/>
    <w:rsid w:val="00172715"/>
    <w:rsid w:val="001B6419"/>
    <w:rsid w:val="001F61E8"/>
    <w:rsid w:val="002F372D"/>
    <w:rsid w:val="00321945"/>
    <w:rsid w:val="00377920"/>
    <w:rsid w:val="003B2795"/>
    <w:rsid w:val="003C7FE5"/>
    <w:rsid w:val="004225A6"/>
    <w:rsid w:val="00431811"/>
    <w:rsid w:val="00461ADA"/>
    <w:rsid w:val="00471EEB"/>
    <w:rsid w:val="0047323E"/>
    <w:rsid w:val="004A0F2F"/>
    <w:rsid w:val="004B6225"/>
    <w:rsid w:val="004B73D0"/>
    <w:rsid w:val="004D54DA"/>
    <w:rsid w:val="004D7743"/>
    <w:rsid w:val="00515018"/>
    <w:rsid w:val="00535C79"/>
    <w:rsid w:val="005957DF"/>
    <w:rsid w:val="00597781"/>
    <w:rsid w:val="005C2E81"/>
    <w:rsid w:val="005F6BC7"/>
    <w:rsid w:val="00612099"/>
    <w:rsid w:val="00632BE2"/>
    <w:rsid w:val="006A570F"/>
    <w:rsid w:val="006C2460"/>
    <w:rsid w:val="006E7E81"/>
    <w:rsid w:val="006F2659"/>
    <w:rsid w:val="0070547A"/>
    <w:rsid w:val="007426B5"/>
    <w:rsid w:val="007A334D"/>
    <w:rsid w:val="007C3344"/>
    <w:rsid w:val="00865924"/>
    <w:rsid w:val="00872E93"/>
    <w:rsid w:val="008A2F91"/>
    <w:rsid w:val="0091221A"/>
    <w:rsid w:val="00934BD7"/>
    <w:rsid w:val="00943F7B"/>
    <w:rsid w:val="00994911"/>
    <w:rsid w:val="009959DF"/>
    <w:rsid w:val="009C5DBF"/>
    <w:rsid w:val="00A0125C"/>
    <w:rsid w:val="00A047D9"/>
    <w:rsid w:val="00BC240B"/>
    <w:rsid w:val="00C00696"/>
    <w:rsid w:val="00C25E7A"/>
    <w:rsid w:val="00C54FB1"/>
    <w:rsid w:val="00C7749E"/>
    <w:rsid w:val="00CB72CA"/>
    <w:rsid w:val="00CE0884"/>
    <w:rsid w:val="00CE1CD3"/>
    <w:rsid w:val="00D7571E"/>
    <w:rsid w:val="00D9132A"/>
    <w:rsid w:val="00DC6EF6"/>
    <w:rsid w:val="00DF57B9"/>
    <w:rsid w:val="00E05609"/>
    <w:rsid w:val="00E52D78"/>
    <w:rsid w:val="00F047D1"/>
    <w:rsid w:val="00F05A8E"/>
    <w:rsid w:val="00F107B1"/>
    <w:rsid w:val="00F534CB"/>
    <w:rsid w:val="00F8306E"/>
    <w:rsid w:val="00F904DC"/>
    <w:rsid w:val="00F940D4"/>
    <w:rsid w:val="00FC6F2A"/>
    <w:rsid w:val="51C11A3D"/>
    <w:rsid w:val="73FF5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E80F6"/>
  <w15:docId w15:val="{D8E4647F-A685-49B5-A742-D9B5B3E08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6C0"/>
  </w:style>
  <w:style w:type="paragraph" w:styleId="Heading3">
    <w:name w:val="heading 3"/>
    <w:basedOn w:val="Normal"/>
    <w:next w:val="Normal"/>
    <w:link w:val="Heading3Char"/>
    <w:qFormat/>
    <w:rsid w:val="00865924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5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865924"/>
    <w:rPr>
      <w:rFonts w:ascii="Times New Roman" w:eastAsia="Times New Roman" w:hAnsi="Times New Roman" w:cs="Times New Roman"/>
      <w:b/>
      <w:szCs w:val="20"/>
    </w:rPr>
  </w:style>
  <w:style w:type="paragraph" w:styleId="Footer">
    <w:name w:val="footer"/>
    <w:basedOn w:val="Normal"/>
    <w:link w:val="FooterChar"/>
    <w:rsid w:val="00865924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customStyle="1" w:styleId="FooterChar">
    <w:name w:val="Footer Char"/>
    <w:basedOn w:val="DefaultParagraphFont"/>
    <w:link w:val="Footer"/>
    <w:rsid w:val="00865924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C7749E"/>
    <w:pPr>
      <w:ind w:left="720"/>
      <w:contextualSpacing/>
    </w:pPr>
  </w:style>
  <w:style w:type="table" w:styleId="PlainTable3">
    <w:name w:val="Plain Table 3"/>
    <w:basedOn w:val="TableNormal"/>
    <w:uiPriority w:val="43"/>
    <w:rsid w:val="002F372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18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8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ConferencesDept@nct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50387820448A44987454D8985C4099" ma:contentTypeVersion="13" ma:contentTypeDescription="Create a new document." ma:contentTypeScope="" ma:versionID="08df3407c52333a90de23d4b039e3d85">
  <xsd:schema xmlns:xsd="http://www.w3.org/2001/XMLSchema" xmlns:xs="http://www.w3.org/2001/XMLSchema" xmlns:p="http://schemas.microsoft.com/office/2006/metadata/properties" xmlns:ns3="a71ba1c5-601a-4287-8c1e-2f5bcd8f56d8" xmlns:ns4="3e309df8-6345-40e5-a178-c149287e18b9" targetNamespace="http://schemas.microsoft.com/office/2006/metadata/properties" ma:root="true" ma:fieldsID="bc0a14b84b40df08a2b8c228dd53f831" ns3:_="" ns4:_="">
    <xsd:import namespace="a71ba1c5-601a-4287-8c1e-2f5bcd8f56d8"/>
    <xsd:import namespace="3e309df8-6345-40e5-a178-c149287e18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ba1c5-601a-4287-8c1e-2f5bcd8f56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09df8-6345-40e5-a178-c149287e18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221F92-4B76-445F-8ECD-E6314EA0E5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DF38DE-0688-4A58-AA9C-71BE9EB777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9B380A-E366-49D3-BBFA-F0A289832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1ba1c5-601a-4287-8c1e-2f5bcd8f56d8"/>
    <ds:schemaRef ds:uri="3e309df8-6345-40e5-a178-c149287e18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5</Words>
  <Characters>1083</Characters>
  <Application>Microsoft Office Word</Application>
  <DocSecurity>0</DocSecurity>
  <Lines>13</Lines>
  <Paragraphs>1</Paragraphs>
  <ScaleCrop>false</ScaleCrop>
  <Company>NCTM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bowen</dc:creator>
  <cp:lastModifiedBy>Glenda Rhodes</cp:lastModifiedBy>
  <cp:revision>7</cp:revision>
  <cp:lastPrinted>2018-03-15T14:04:00Z</cp:lastPrinted>
  <dcterms:created xsi:type="dcterms:W3CDTF">2024-02-29T18:49:00Z</dcterms:created>
  <dcterms:modified xsi:type="dcterms:W3CDTF">2024-02-29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50387820448A44987454D8985C4099</vt:lpwstr>
  </property>
</Properties>
</file>